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C128D" w14:textId="132091CD" w:rsidR="006579C1" w:rsidRDefault="006579C1" w:rsidP="006579C1">
      <w:pPr>
        <w:spacing w:after="0" w:line="240" w:lineRule="auto"/>
        <w:rPr>
          <w:rFonts w:ascii="Arial" w:hAnsi="Arial" w:cs="Arial"/>
        </w:rPr>
      </w:pPr>
    </w:p>
    <w:tbl>
      <w:tblPr>
        <w:tblStyle w:val="Tabela-Siatka"/>
        <w:tblpPr w:leftFromText="141" w:rightFromText="141" w:vertAnchor="text" w:tblpX="-294" w:tblpY="-33"/>
        <w:tblW w:w="113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916"/>
        <w:gridCol w:w="1916"/>
        <w:gridCol w:w="3822"/>
      </w:tblGrid>
      <w:tr w:rsidR="0028025A" w14:paraId="286C64F8" w14:textId="77777777" w:rsidTr="00E464EB">
        <w:tc>
          <w:tcPr>
            <w:tcW w:w="7513" w:type="dxa"/>
            <w:gridSpan w:val="3"/>
            <w:tcBorders>
              <w:right w:val="single" w:sz="24" w:space="0" w:color="auto"/>
            </w:tcBorders>
          </w:tcPr>
          <w:p w14:paraId="07F70CAF" w14:textId="62CE27F7" w:rsidR="0028025A" w:rsidRPr="00084EDA" w:rsidRDefault="0028025A" w:rsidP="00C93F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ICHO PAN, </w:t>
            </w:r>
            <w:r w:rsidR="00084EDA"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Grou</w:t>
            </w:r>
            <w:r w:rsid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XVII                             </w:t>
            </w:r>
            <w:r w:rsidR="00C93F1C"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4F58F3"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</w:t>
            </w:r>
            <w:r w:rsidR="003E7832"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             </w:t>
            </w: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Dat</w:t>
            </w:r>
            <w:r w:rsidR="00084EDA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 xml:space="preserve"> ………...……</w:t>
            </w:r>
            <w:r w:rsidR="00863D88" w:rsidRPr="00084EDA">
              <w:rPr>
                <w:rFonts w:ascii="Arial" w:hAnsi="Arial" w:cs="Arial"/>
                <w:sz w:val="20"/>
                <w:szCs w:val="20"/>
                <w:lang w:val="en-GB"/>
              </w:rPr>
              <w:t>…</w:t>
            </w: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…</w:t>
            </w:r>
          </w:p>
          <w:p w14:paraId="2BAE59B0" w14:textId="7E775AC2" w:rsidR="0028025A" w:rsidRPr="00B13D60" w:rsidRDefault="00084EDA" w:rsidP="00C93F1C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D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boratory of</w:t>
            </w:r>
            <w:r w:rsidR="0028025A" w:rsidRPr="00B13D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B13D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Elemental Analysis</w:t>
            </w:r>
          </w:p>
          <w:p w14:paraId="5AB36CAF" w14:textId="77777777" w:rsidR="0028025A" w:rsidRPr="00B13D60" w:rsidRDefault="0028025A" w:rsidP="00C93F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D60">
              <w:rPr>
                <w:rFonts w:ascii="Arial" w:hAnsi="Arial" w:cs="Arial"/>
                <w:sz w:val="20"/>
                <w:szCs w:val="20"/>
                <w:lang w:val="en-GB"/>
              </w:rPr>
              <w:t>ul. Kasprzaka 44/52</w:t>
            </w:r>
          </w:p>
          <w:p w14:paraId="305D54CF" w14:textId="534D25A6" w:rsidR="0028025A" w:rsidRPr="00084EDA" w:rsidRDefault="0028025A" w:rsidP="00C93F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01-224 Warsa</w:t>
            </w:r>
            <w:r w:rsidR="00084EDA" w:rsidRPr="00084EDA">
              <w:rPr>
                <w:rFonts w:ascii="Arial" w:hAnsi="Arial" w:cs="Arial"/>
                <w:sz w:val="20"/>
                <w:szCs w:val="20"/>
                <w:lang w:val="en-GB"/>
              </w:rPr>
              <w:t>w</w:t>
            </w:r>
          </w:p>
          <w:p w14:paraId="078B5DDF" w14:textId="1CFDACCB" w:rsidR="0028025A" w:rsidRPr="00084EDA" w:rsidRDefault="00084EDA" w:rsidP="00C93F1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phone</w:t>
            </w:r>
            <w:r w:rsidR="0028025A" w:rsidRPr="00084EDA">
              <w:rPr>
                <w:rFonts w:ascii="Arial" w:hAnsi="Arial" w:cs="Arial"/>
                <w:sz w:val="20"/>
                <w:szCs w:val="20"/>
                <w:lang w:val="en-GB"/>
              </w:rPr>
              <w:t xml:space="preserve"> (22) 343-20-04</w:t>
            </w:r>
          </w:p>
          <w:p w14:paraId="16F25CCF" w14:textId="531D6100" w:rsidR="0028025A" w:rsidRPr="00084EDA" w:rsidRDefault="0028025A" w:rsidP="00C93F1C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084EDA">
              <w:rPr>
                <w:rFonts w:ascii="Arial" w:hAnsi="Arial" w:cs="Arial"/>
                <w:b/>
                <w:bCs/>
                <w:lang w:val="en-GB"/>
              </w:rPr>
              <w:t>ANALI</w:t>
            </w:r>
            <w:r w:rsidR="00084EDA" w:rsidRPr="00084EDA">
              <w:rPr>
                <w:rFonts w:ascii="Arial" w:hAnsi="Arial" w:cs="Arial"/>
                <w:b/>
                <w:bCs/>
                <w:lang w:val="en-GB"/>
              </w:rPr>
              <w:t>SIS</w:t>
            </w:r>
            <w:r w:rsidRPr="00084EDA">
              <w:rPr>
                <w:rFonts w:ascii="Arial" w:hAnsi="Arial" w:cs="Arial"/>
                <w:b/>
                <w:bCs/>
                <w:lang w:val="en-GB"/>
              </w:rPr>
              <w:t xml:space="preserve"> N</w:t>
            </w:r>
            <w:r w:rsidR="00084EDA">
              <w:rPr>
                <w:rFonts w:ascii="Arial" w:hAnsi="Arial" w:cs="Arial"/>
                <w:b/>
                <w:bCs/>
                <w:lang w:val="en-GB"/>
              </w:rPr>
              <w:t>o</w:t>
            </w:r>
            <w:r w:rsidR="00084EDA" w:rsidRPr="00084EDA">
              <w:rPr>
                <w:rFonts w:ascii="Arial" w:hAnsi="Arial" w:cs="Arial"/>
                <w:b/>
                <w:bCs/>
                <w:lang w:val="en-GB"/>
              </w:rPr>
              <w:t>.</w:t>
            </w:r>
            <w:r w:rsidRPr="00084EDA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084EDA" w:rsidRPr="006579C1">
              <w:rPr>
                <w:rFonts w:ascii="Arial" w:hAnsi="Arial" w:cs="Arial"/>
                <w:b/>
                <w:bCs/>
              </w:rPr>
              <w:t>……………</w:t>
            </w:r>
            <w:r w:rsidR="00084EDA">
              <w:rPr>
                <w:rFonts w:ascii="Arial" w:hAnsi="Arial" w:cs="Arial"/>
                <w:b/>
                <w:bCs/>
              </w:rPr>
              <w:t>..</w:t>
            </w:r>
            <w:r w:rsidR="00084EDA" w:rsidRPr="006579C1">
              <w:rPr>
                <w:rFonts w:ascii="Arial" w:hAnsi="Arial" w:cs="Arial"/>
                <w:b/>
                <w:bCs/>
              </w:rPr>
              <w:t>………..</w:t>
            </w:r>
          </w:p>
          <w:p w14:paraId="1206CE9E" w14:textId="77777777" w:rsidR="0028025A" w:rsidRPr="00084EDA" w:rsidRDefault="0028025A" w:rsidP="00A14C95">
            <w:pPr>
              <w:rPr>
                <w:rFonts w:ascii="Arial" w:hAnsi="Arial" w:cs="Arial"/>
                <w:lang w:val="en-GB"/>
              </w:rPr>
            </w:pPr>
          </w:p>
          <w:p w14:paraId="688209A3" w14:textId="0A163BF5" w:rsidR="005D0E44" w:rsidRPr="00084EDA" w:rsidRDefault="005D0E44" w:rsidP="00A14C95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5FB8A767" w14:textId="4705690D" w:rsidR="0028025A" w:rsidRPr="00412AC8" w:rsidRDefault="0028025A" w:rsidP="00C93F1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12AC8">
              <w:rPr>
                <w:rFonts w:ascii="Arial" w:hAnsi="Arial" w:cs="Arial"/>
                <w:sz w:val="20"/>
                <w:szCs w:val="20"/>
              </w:rPr>
              <w:t>Dat</w:t>
            </w:r>
            <w:r w:rsidR="00084EDA">
              <w:rPr>
                <w:rFonts w:ascii="Arial" w:hAnsi="Arial" w:cs="Arial"/>
                <w:sz w:val="20"/>
                <w:szCs w:val="20"/>
              </w:rPr>
              <w:t>e</w:t>
            </w:r>
            <w:r w:rsidRPr="00412A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E7832" w:rsidRPr="004F58F3">
              <w:rPr>
                <w:rFonts w:ascii="Arial" w:hAnsi="Arial" w:cs="Arial"/>
                <w:sz w:val="20"/>
                <w:szCs w:val="20"/>
              </w:rPr>
              <w:t>………...……</w:t>
            </w:r>
            <w:r w:rsidR="003E7832">
              <w:rPr>
                <w:rFonts w:ascii="Arial" w:hAnsi="Arial" w:cs="Arial"/>
                <w:sz w:val="20"/>
                <w:szCs w:val="20"/>
              </w:rPr>
              <w:t>…</w:t>
            </w:r>
            <w:r w:rsidR="003E7832" w:rsidRPr="004F58F3">
              <w:rPr>
                <w:rFonts w:ascii="Arial" w:hAnsi="Arial" w:cs="Arial"/>
                <w:sz w:val="20"/>
                <w:szCs w:val="20"/>
              </w:rPr>
              <w:t>…</w:t>
            </w:r>
          </w:p>
          <w:p w14:paraId="49FAF78E" w14:textId="77777777" w:rsidR="0028025A" w:rsidRPr="00412AC8" w:rsidRDefault="0028025A" w:rsidP="00C93F1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F7D3F5" w14:textId="77777777" w:rsidR="0028025A" w:rsidRPr="00412AC8" w:rsidRDefault="0028025A" w:rsidP="00C93F1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8B41E3" w14:textId="77777777" w:rsidR="0028025A" w:rsidRPr="00412AC8" w:rsidRDefault="0028025A" w:rsidP="00C93F1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800DFD" w14:textId="291B6BF1" w:rsidR="0028025A" w:rsidRPr="00412AC8" w:rsidRDefault="0028025A" w:rsidP="00C93F1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A589A2" w14:textId="6BF1F855" w:rsidR="0028025A" w:rsidRPr="006579C1" w:rsidRDefault="00084EDA" w:rsidP="00C93F1C">
            <w:pPr>
              <w:jc w:val="center"/>
              <w:rPr>
                <w:rFonts w:ascii="Arial" w:hAnsi="Arial" w:cs="Arial"/>
                <w:b/>
                <w:bCs/>
              </w:rPr>
            </w:pPr>
            <w:r w:rsidRPr="00084EDA">
              <w:rPr>
                <w:rFonts w:ascii="Arial" w:hAnsi="Arial" w:cs="Arial"/>
                <w:b/>
                <w:bCs/>
                <w:lang w:val="en-GB"/>
              </w:rPr>
              <w:t>ANALISIS N</w:t>
            </w:r>
            <w:r>
              <w:rPr>
                <w:rFonts w:ascii="Arial" w:hAnsi="Arial" w:cs="Arial"/>
                <w:b/>
                <w:bCs/>
                <w:lang w:val="en-GB"/>
              </w:rPr>
              <w:t>o</w:t>
            </w:r>
            <w:r w:rsidRPr="00084EDA">
              <w:rPr>
                <w:rFonts w:ascii="Arial" w:hAnsi="Arial" w:cs="Arial"/>
                <w:b/>
                <w:bCs/>
                <w:lang w:val="en-GB"/>
              </w:rPr>
              <w:t>.</w:t>
            </w:r>
            <w:r w:rsidR="0028025A" w:rsidRPr="006579C1">
              <w:rPr>
                <w:rFonts w:ascii="Arial" w:hAnsi="Arial" w:cs="Arial"/>
                <w:b/>
                <w:bCs/>
              </w:rPr>
              <w:t xml:space="preserve"> ……………</w:t>
            </w:r>
            <w:r w:rsidR="00BD2798">
              <w:rPr>
                <w:rFonts w:ascii="Arial" w:hAnsi="Arial" w:cs="Arial"/>
                <w:b/>
                <w:bCs/>
              </w:rPr>
              <w:t>..</w:t>
            </w:r>
            <w:r w:rsidR="0028025A" w:rsidRPr="006579C1">
              <w:rPr>
                <w:rFonts w:ascii="Arial" w:hAnsi="Arial" w:cs="Arial"/>
                <w:b/>
                <w:bCs/>
              </w:rPr>
              <w:t>………..</w:t>
            </w:r>
          </w:p>
          <w:p w14:paraId="769E0D2D" w14:textId="77777777" w:rsidR="0028025A" w:rsidRDefault="0028025A" w:rsidP="00C93F1C">
            <w:pPr>
              <w:rPr>
                <w:rFonts w:ascii="Arial" w:hAnsi="Arial" w:cs="Arial"/>
              </w:rPr>
            </w:pPr>
          </w:p>
        </w:tc>
      </w:tr>
      <w:tr w:rsidR="00B15CF3" w14:paraId="353DFF7C" w14:textId="77777777" w:rsidTr="00E464EB">
        <w:tc>
          <w:tcPr>
            <w:tcW w:w="3681" w:type="dxa"/>
          </w:tcPr>
          <w:p w14:paraId="759AB0E3" w14:textId="4B0883A8" w:rsidR="00B15CF3" w:rsidRDefault="00B15CF3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</w:t>
            </w:r>
            <w:r w:rsidR="00041FA5">
              <w:rPr>
                <w:rFonts w:ascii="Arial" w:hAnsi="Arial" w:cs="Arial"/>
              </w:rPr>
              <w:t>...</w:t>
            </w:r>
            <w:r>
              <w:rPr>
                <w:rFonts w:ascii="Arial" w:hAnsi="Arial" w:cs="Arial"/>
              </w:rPr>
              <w:t>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A80F232" w14:textId="422F63CD" w:rsidR="00B15CF3" w:rsidRDefault="00B15CF3" w:rsidP="00984E8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</w:t>
            </w:r>
            <w:r w:rsidR="00412AC8">
              <w:rPr>
                <w:rFonts w:ascii="Arial" w:hAnsi="Arial" w:cs="Arial"/>
              </w:rPr>
              <w:t>…</w:t>
            </w:r>
            <w:r>
              <w:rPr>
                <w:rFonts w:ascii="Arial" w:hAnsi="Arial" w:cs="Arial"/>
              </w:rPr>
              <w:t>…</w:t>
            </w:r>
            <w:r w:rsidR="00984E89">
              <w:rPr>
                <w:rFonts w:ascii="Arial" w:hAnsi="Arial" w:cs="Arial"/>
              </w:rPr>
              <w:t>…..</w:t>
            </w:r>
            <w:r>
              <w:rPr>
                <w:rFonts w:ascii="Arial" w:hAnsi="Arial" w:cs="Arial"/>
              </w:rPr>
              <w:t>..…</w:t>
            </w:r>
            <w:r w:rsidR="00847709">
              <w:rPr>
                <w:rFonts w:ascii="Arial" w:hAnsi="Arial" w:cs="Arial"/>
              </w:rPr>
              <w:t>…</w:t>
            </w:r>
            <w:r w:rsidR="00984E89">
              <w:rPr>
                <w:rFonts w:ascii="Arial" w:hAnsi="Arial" w:cs="Arial"/>
              </w:rPr>
              <w:t xml:space="preserve">       …………..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4FD83A36" w14:textId="514311B7" w:rsidR="00B15CF3" w:rsidRDefault="00B15CF3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</w:t>
            </w:r>
            <w:r w:rsidR="00863D88">
              <w:rPr>
                <w:rFonts w:ascii="Arial" w:hAnsi="Arial" w:cs="Arial"/>
              </w:rPr>
              <w:t>…..</w:t>
            </w:r>
            <w:r>
              <w:rPr>
                <w:rFonts w:ascii="Arial" w:hAnsi="Arial" w:cs="Arial"/>
              </w:rPr>
              <w:t>…</w:t>
            </w:r>
          </w:p>
        </w:tc>
      </w:tr>
      <w:tr w:rsidR="00B15CF3" w14:paraId="4D2C9DBC" w14:textId="77777777" w:rsidTr="00E464EB">
        <w:tc>
          <w:tcPr>
            <w:tcW w:w="3681" w:type="dxa"/>
          </w:tcPr>
          <w:p w14:paraId="267F1808" w14:textId="0E0EE85D" w:rsidR="00B15CF3" w:rsidRPr="004F58F3" w:rsidRDefault="00084EDA" w:rsidP="00C93F1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ame an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urname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6CCF765D" w14:textId="3BBF509F" w:rsidR="00B15CF3" w:rsidRPr="004F58F3" w:rsidRDefault="00984E89" w:rsidP="00984E8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</w:t>
            </w:r>
            <w:r w:rsid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group </w:t>
            </w:r>
            <w:r w:rsidR="00847709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="00084EDA">
              <w:rPr>
                <w:rFonts w:ascii="Arial" w:hAnsi="Arial" w:cs="Arial"/>
                <w:color w:val="000000"/>
                <w:sz w:val="18"/>
                <w:szCs w:val="18"/>
              </w:rPr>
              <w:t>o.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  </w:t>
            </w:r>
            <w:r w:rsid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</w:t>
            </w:r>
            <w:r w:rsidR="00084EDA">
              <w:rPr>
                <w:rFonts w:ascii="Arial" w:hAnsi="Arial" w:cs="Arial"/>
                <w:color w:val="000000"/>
                <w:sz w:val="18"/>
                <w:szCs w:val="18"/>
              </w:rPr>
              <w:t>phone</w:t>
            </w:r>
          </w:p>
          <w:p w14:paraId="74C9B887" w14:textId="77777777" w:rsidR="00B15CF3" w:rsidRPr="004F58F3" w:rsidRDefault="00B15CF3" w:rsidP="00C93F1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79B91A23" w14:textId="4B8D9BAD" w:rsidR="00B15CF3" w:rsidRPr="004F58F3" w:rsidRDefault="00084EDA" w:rsidP="00C93F1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ame an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urname</w:t>
            </w:r>
          </w:p>
        </w:tc>
      </w:tr>
      <w:tr w:rsidR="00B15CF3" w14:paraId="4C975081" w14:textId="77777777" w:rsidTr="00E464EB">
        <w:tc>
          <w:tcPr>
            <w:tcW w:w="3681" w:type="dxa"/>
          </w:tcPr>
          <w:p w14:paraId="616A4E0A" w14:textId="3A6CDB9F" w:rsidR="00B15CF3" w:rsidRPr="006579C1" w:rsidRDefault="00041FA5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640CE91" w14:textId="0F05309C" w:rsidR="00B15CF3" w:rsidRDefault="00863D88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3F4170F6" w14:textId="0F98CF06" w:rsidR="00B15CF3" w:rsidRDefault="00993A3E" w:rsidP="00993A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</w:t>
            </w:r>
            <w:r w:rsidR="008F23DD">
              <w:rPr>
                <w:rFonts w:ascii="Arial" w:hAnsi="Arial" w:cs="Arial"/>
              </w:rPr>
              <w:t>...</w:t>
            </w:r>
            <w:r>
              <w:rPr>
                <w:rFonts w:ascii="Arial" w:hAnsi="Arial" w:cs="Arial"/>
              </w:rPr>
              <w:t>…………………</w:t>
            </w:r>
            <w:r w:rsidR="00863D88">
              <w:rPr>
                <w:rFonts w:ascii="Arial" w:hAnsi="Arial" w:cs="Arial"/>
              </w:rPr>
              <w:t>………..…</w:t>
            </w:r>
          </w:p>
        </w:tc>
      </w:tr>
      <w:tr w:rsidR="00B15CF3" w:rsidRPr="00084EDA" w14:paraId="5770BD9F" w14:textId="77777777" w:rsidTr="00E464EB">
        <w:tc>
          <w:tcPr>
            <w:tcW w:w="3681" w:type="dxa"/>
          </w:tcPr>
          <w:p w14:paraId="441A619E" w14:textId="583E9C95" w:rsidR="00B15CF3" w:rsidRPr="004F58F3" w:rsidRDefault="00084EDA" w:rsidP="00C93F1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grant n</w:t>
            </w:r>
            <w:r w:rsidR="00B13D60">
              <w:rPr>
                <w:rFonts w:ascii="Arial" w:hAnsi="Arial" w:cs="Arial"/>
                <w:color w:val="000000"/>
                <w:sz w:val="18"/>
                <w:szCs w:val="18"/>
              </w:rPr>
              <w:t>o.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3336FB2A" w14:textId="51121A48" w:rsidR="00B15CF3" w:rsidRPr="004F58F3" w:rsidRDefault="00984E89" w:rsidP="00C93F1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F58F3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Pr="004F58F3">
              <w:rPr>
                <w:rFonts w:ascii="Arial" w:hAnsi="Arial" w:cs="Arial"/>
                <w:sz w:val="18"/>
                <w:szCs w:val="18"/>
              </w:rPr>
              <w:t>mail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3472F69A" w14:textId="77777777" w:rsidR="008F23DD" w:rsidRPr="00084EDA" w:rsidRDefault="008F23DD" w:rsidP="008F23D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group 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o.</w:t>
            </w:r>
          </w:p>
          <w:p w14:paraId="5F4E3C6B" w14:textId="77777777" w:rsidR="00B15CF3" w:rsidRPr="00084EDA" w:rsidRDefault="00B15CF3" w:rsidP="00C93F1C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15CF3" w14:paraId="426595B7" w14:textId="77777777" w:rsidTr="00E464EB">
        <w:tc>
          <w:tcPr>
            <w:tcW w:w="3681" w:type="dxa"/>
          </w:tcPr>
          <w:p w14:paraId="1B27540E" w14:textId="0C1D882E" w:rsidR="00B15CF3" w:rsidRPr="006579C1" w:rsidRDefault="00041FA5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ED06803" w14:textId="40BCC215" w:rsidR="00B15CF3" w:rsidRDefault="00863D88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2C332D82" w14:textId="7E6DE670" w:rsidR="00B15CF3" w:rsidRDefault="00863D88" w:rsidP="00C93F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B15CF3" w14:paraId="7EABE5B4" w14:textId="77777777" w:rsidTr="00E464EB">
        <w:tc>
          <w:tcPr>
            <w:tcW w:w="3681" w:type="dxa"/>
          </w:tcPr>
          <w:p w14:paraId="48F386F1" w14:textId="2CC5F390" w:rsidR="00B15CF3" w:rsidRDefault="00084EDA" w:rsidP="00C93F1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 code</w:t>
            </w:r>
          </w:p>
          <w:p w14:paraId="3D7756C2" w14:textId="0C8AEEB0" w:rsidR="00847709" w:rsidRPr="004F58F3" w:rsidRDefault="00847709" w:rsidP="00C93F1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36CED6A7" w14:textId="1C2F7850" w:rsidR="00B15CF3" w:rsidRPr="004F58F3" w:rsidRDefault="00084EDA" w:rsidP="00C93F1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elemental composition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380DA627" w14:textId="28118BAD" w:rsidR="00B15CF3" w:rsidRPr="004F58F3" w:rsidRDefault="008F23DD" w:rsidP="00C93F1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 code</w:t>
            </w:r>
          </w:p>
        </w:tc>
      </w:tr>
      <w:tr w:rsidR="0047746F" w14:paraId="47C03DB4" w14:textId="77777777" w:rsidTr="00E464EB">
        <w:tc>
          <w:tcPr>
            <w:tcW w:w="3681" w:type="dxa"/>
          </w:tcPr>
          <w:p w14:paraId="23982BCB" w14:textId="23347948" w:rsidR="0047746F" w:rsidRPr="006579C1" w:rsidRDefault="00041FA5" w:rsidP="004774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1FD4D8E6" w14:textId="5F55058D" w:rsidR="0047746F" w:rsidRDefault="00863D88" w:rsidP="004774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4391B457" w14:textId="61CB25E8" w:rsidR="0047746F" w:rsidRDefault="00863D88" w:rsidP="004774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47746F" w14:paraId="5D57254B" w14:textId="77777777" w:rsidTr="00E464EB">
        <w:tc>
          <w:tcPr>
            <w:tcW w:w="3681" w:type="dxa"/>
          </w:tcPr>
          <w:p w14:paraId="4A810CB5" w14:textId="6C15E1E5" w:rsidR="0047746F" w:rsidRPr="00084EDA" w:rsidRDefault="00084EDA" w:rsidP="004774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elting point or boiling point</w:t>
            </w:r>
          </w:p>
          <w:p w14:paraId="28D80999" w14:textId="418C9D73" w:rsidR="0047746F" w:rsidRPr="00084EDA" w:rsidRDefault="0047746F" w:rsidP="0047746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0AA022CD" w14:textId="3843FCD7" w:rsidR="0047746F" w:rsidRPr="00CF667D" w:rsidRDefault="00084EDA" w:rsidP="0047746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perties</w:t>
            </w:r>
            <w:r w:rsidR="0047746F"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DE55DF" w:rsidRPr="00DE55DF">
              <w:rPr>
                <w:rFonts w:ascii="Arial" w:hAnsi="Arial" w:cs="Arial"/>
                <w:color w:val="000000"/>
                <w:sz w:val="18"/>
                <w:szCs w:val="18"/>
              </w:rPr>
              <w:t>hygroscopic</w:t>
            </w:r>
            <w:r w:rsidR="0047746F"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="00DE55DF" w:rsidRPr="00DE55DF">
              <w:rPr>
                <w:rFonts w:ascii="Arial" w:hAnsi="Arial" w:cs="Arial"/>
                <w:color w:val="000000"/>
                <w:sz w:val="18"/>
                <w:szCs w:val="18"/>
              </w:rPr>
              <w:t>explosive</w:t>
            </w:r>
            <w:r w:rsidR="0047746F"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etc</w:t>
            </w:r>
            <w:r w:rsidR="0047746F" w:rsidRPr="004F58F3">
              <w:rPr>
                <w:rFonts w:ascii="Arial" w:hAnsi="Arial" w:cs="Arial"/>
                <w:color w:val="000000"/>
                <w:sz w:val="18"/>
                <w:szCs w:val="18"/>
              </w:rPr>
              <w:t>.)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30892BEC" w14:textId="77777777" w:rsidR="008F23DD" w:rsidRPr="00084EDA" w:rsidRDefault="008F23DD" w:rsidP="008F23D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elting point or boiling point</w:t>
            </w:r>
          </w:p>
          <w:p w14:paraId="3C63D7B6" w14:textId="552C85B0" w:rsidR="0047746F" w:rsidRPr="00084EDA" w:rsidRDefault="0047746F" w:rsidP="00084E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7746F" w14:paraId="70C02914" w14:textId="77777777" w:rsidTr="00E464EB">
        <w:tc>
          <w:tcPr>
            <w:tcW w:w="3681" w:type="dxa"/>
          </w:tcPr>
          <w:p w14:paraId="733E8409" w14:textId="1C808BF3" w:rsidR="0047746F" w:rsidRDefault="00041FA5" w:rsidP="0047746F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05C4CA6" w14:textId="3BF73DA4" w:rsidR="0047746F" w:rsidRDefault="00BC3E3D" w:rsidP="002436A0">
            <w:pPr>
              <w:spacing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2FF54E0E" w14:textId="6F8B116A" w:rsidR="0047746F" w:rsidRDefault="00863D88" w:rsidP="004774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47746F" w:rsidRPr="008F23DD" w14:paraId="5A299894" w14:textId="77777777" w:rsidTr="005E4D31">
        <w:trPr>
          <w:trHeight w:val="502"/>
        </w:trPr>
        <w:tc>
          <w:tcPr>
            <w:tcW w:w="3681" w:type="dxa"/>
            <w:tcBorders>
              <w:bottom w:val="single" w:sz="24" w:space="0" w:color="auto"/>
            </w:tcBorders>
          </w:tcPr>
          <w:p w14:paraId="4991FC80" w14:textId="2D383046" w:rsidR="0047746F" w:rsidRPr="004F58F3" w:rsidRDefault="008E79B4" w:rsidP="0047746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9B4">
              <w:rPr>
                <w:rFonts w:ascii="Arial" w:hAnsi="Arial" w:cs="Arial"/>
                <w:color w:val="000000"/>
                <w:sz w:val="18"/>
                <w:szCs w:val="18"/>
              </w:rPr>
              <w:t xml:space="preserve">approximat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8E79B4">
              <w:rPr>
                <w:rFonts w:ascii="Arial" w:hAnsi="Arial" w:cs="Arial"/>
                <w:color w:val="000000"/>
                <w:sz w:val="18"/>
                <w:szCs w:val="18"/>
              </w:rPr>
              <w:t xml:space="preserve"> composition </w:t>
            </w:r>
          </w:p>
        </w:tc>
        <w:tc>
          <w:tcPr>
            <w:tcW w:w="3832" w:type="dxa"/>
            <w:gridSpan w:val="2"/>
            <w:tcBorders>
              <w:bottom w:val="single" w:sz="24" w:space="0" w:color="auto"/>
              <w:right w:val="single" w:sz="24" w:space="0" w:color="auto"/>
            </w:tcBorders>
          </w:tcPr>
          <w:p w14:paraId="4819671B" w14:textId="77777777" w:rsidR="00F21BB1" w:rsidRDefault="008E79B4" w:rsidP="00F21BB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21B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elements to be determined</w:t>
            </w:r>
          </w:p>
          <w:p w14:paraId="7B94E550" w14:textId="35D50479" w:rsidR="00F21BB1" w:rsidRPr="00F21BB1" w:rsidRDefault="00F21BB1" w:rsidP="00F21BB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21B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(C, H, N, S, F, Cl, Br, I)</w:t>
            </w:r>
          </w:p>
          <w:p w14:paraId="44081141" w14:textId="1A2E2055" w:rsidR="0047746F" w:rsidRPr="00F21BB1" w:rsidRDefault="0047746F" w:rsidP="0047746F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822" w:type="dxa"/>
            <w:tcBorders>
              <w:left w:val="single" w:sz="24" w:space="0" w:color="auto"/>
              <w:bottom w:val="single" w:sz="24" w:space="0" w:color="auto"/>
            </w:tcBorders>
          </w:tcPr>
          <w:p w14:paraId="048AC163" w14:textId="1966C498" w:rsidR="0047746F" w:rsidRPr="00084EDA" w:rsidRDefault="00084EDA" w:rsidP="0047746F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elemental composition</w:t>
            </w:r>
          </w:p>
        </w:tc>
      </w:tr>
      <w:tr w:rsidR="00682960" w14:paraId="4A17D4F4" w14:textId="77777777" w:rsidTr="00A5282A">
        <w:tc>
          <w:tcPr>
            <w:tcW w:w="5597" w:type="dxa"/>
            <w:gridSpan w:val="2"/>
            <w:tcBorders>
              <w:top w:val="single" w:sz="24" w:space="0" w:color="auto"/>
              <w:right w:val="single" w:sz="24" w:space="0" w:color="auto"/>
            </w:tcBorders>
          </w:tcPr>
          <w:p w14:paraId="7C26F043" w14:textId="194FDE4C" w:rsidR="00682960" w:rsidRPr="00D572FB" w:rsidRDefault="008E79B4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E79B4">
              <w:rPr>
                <w:rFonts w:ascii="Arial" w:hAnsi="Arial" w:cs="Arial"/>
                <w:b/>
                <w:bCs/>
                <w:color w:val="000000"/>
              </w:rPr>
              <w:t>OUTCOME</w:t>
            </w:r>
          </w:p>
          <w:p w14:paraId="7CDC32AC" w14:textId="77777777" w:rsidR="00682960" w:rsidRPr="00D572FB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1FD0744F" w14:textId="77777777" w:rsidR="00682960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1B0AC6AE" w14:textId="77777777" w:rsidR="00682960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0774BBBC" w14:textId="2E2AD8DD" w:rsidR="00682960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2452C974" w14:textId="531E366C" w:rsidR="00682960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491AACC5" w14:textId="77777777" w:rsidR="009B78C5" w:rsidRDefault="009B78C5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13E09B20" w14:textId="4E70EEB9" w:rsidR="00682960" w:rsidRPr="00D572FB" w:rsidRDefault="00682960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1916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640EC56F" w14:textId="1CEDC49D" w:rsidR="00682960" w:rsidRPr="00D572FB" w:rsidRDefault="00084EDA" w:rsidP="0047746F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NOTES</w:t>
            </w:r>
          </w:p>
        </w:tc>
        <w:tc>
          <w:tcPr>
            <w:tcW w:w="3822" w:type="dxa"/>
            <w:tcBorders>
              <w:top w:val="single" w:sz="24" w:space="0" w:color="auto"/>
              <w:left w:val="single" w:sz="24" w:space="0" w:color="auto"/>
            </w:tcBorders>
          </w:tcPr>
          <w:p w14:paraId="25B92046" w14:textId="0BDD6767" w:rsidR="00682960" w:rsidRPr="008E79B4" w:rsidRDefault="008E79B4" w:rsidP="008E79B4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E79B4">
              <w:rPr>
                <w:rFonts w:ascii="Arial" w:hAnsi="Arial" w:cs="Arial"/>
                <w:b/>
                <w:bCs/>
                <w:color w:val="000000"/>
              </w:rPr>
              <w:t>OUTCOME</w:t>
            </w:r>
          </w:p>
        </w:tc>
      </w:tr>
    </w:tbl>
    <w:p w14:paraId="6C6007D7" w14:textId="3B19BAFE" w:rsidR="009B78C5" w:rsidRDefault="009B78C5" w:rsidP="00A23C13">
      <w:pPr>
        <w:rPr>
          <w:rFonts w:ascii="Arial" w:hAnsi="Arial" w:cs="Arial"/>
        </w:rPr>
      </w:pPr>
    </w:p>
    <w:tbl>
      <w:tblPr>
        <w:tblStyle w:val="Tabela-Siatka"/>
        <w:tblpPr w:leftFromText="141" w:rightFromText="141" w:vertAnchor="text" w:tblpX="-294" w:tblpY="-33"/>
        <w:tblW w:w="113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916"/>
        <w:gridCol w:w="1916"/>
        <w:gridCol w:w="3822"/>
      </w:tblGrid>
      <w:tr w:rsidR="009B78C5" w14:paraId="7E5586E9" w14:textId="77777777" w:rsidTr="00F66699">
        <w:tc>
          <w:tcPr>
            <w:tcW w:w="7513" w:type="dxa"/>
            <w:gridSpan w:val="3"/>
            <w:tcBorders>
              <w:right w:val="single" w:sz="24" w:space="0" w:color="auto"/>
            </w:tcBorders>
          </w:tcPr>
          <w:p w14:paraId="34A94F0A" w14:textId="77777777" w:rsidR="009B78C5" w:rsidRPr="00084EDA" w:rsidRDefault="009B78C5" w:rsidP="00F6669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CHO PAN, Grou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p</w:t>
            </w:r>
            <w:r w:rsidRPr="00084ED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XVII                                                       </w:t>
            </w: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Da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 xml:space="preserve"> ………...…………</w:t>
            </w:r>
          </w:p>
          <w:p w14:paraId="5E49FDA2" w14:textId="77777777" w:rsidR="009B78C5" w:rsidRPr="00B13D60" w:rsidRDefault="009B78C5" w:rsidP="00F66699">
            <w:pP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B13D6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boratory of Elemental Analysis</w:t>
            </w:r>
          </w:p>
          <w:p w14:paraId="5794293C" w14:textId="77777777" w:rsidR="009B78C5" w:rsidRPr="00B13D60" w:rsidRDefault="009B78C5" w:rsidP="00F6669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B13D60">
              <w:rPr>
                <w:rFonts w:ascii="Arial" w:hAnsi="Arial" w:cs="Arial"/>
                <w:sz w:val="20"/>
                <w:szCs w:val="20"/>
                <w:lang w:val="en-GB"/>
              </w:rPr>
              <w:t>ul. Kasprzaka 44/52</w:t>
            </w:r>
          </w:p>
          <w:p w14:paraId="69FEC686" w14:textId="77777777" w:rsidR="009B78C5" w:rsidRPr="00084EDA" w:rsidRDefault="009B78C5" w:rsidP="00F6669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01-224 Warsaw</w:t>
            </w:r>
          </w:p>
          <w:p w14:paraId="6E12F9D0" w14:textId="77777777" w:rsidR="009B78C5" w:rsidRPr="00084EDA" w:rsidRDefault="009B78C5" w:rsidP="00F66699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84EDA">
              <w:rPr>
                <w:rFonts w:ascii="Arial" w:hAnsi="Arial" w:cs="Arial"/>
                <w:sz w:val="20"/>
                <w:szCs w:val="20"/>
                <w:lang w:val="en-GB"/>
              </w:rPr>
              <w:t>phone (22) 343-20-04</w:t>
            </w:r>
          </w:p>
          <w:p w14:paraId="6906996B" w14:textId="77777777" w:rsidR="009B78C5" w:rsidRPr="00084EDA" w:rsidRDefault="009B78C5" w:rsidP="00F66699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084EDA">
              <w:rPr>
                <w:rFonts w:ascii="Arial" w:hAnsi="Arial" w:cs="Arial"/>
                <w:b/>
                <w:bCs/>
                <w:lang w:val="en-GB"/>
              </w:rPr>
              <w:t>ANALISIS N</w:t>
            </w:r>
            <w:r>
              <w:rPr>
                <w:rFonts w:ascii="Arial" w:hAnsi="Arial" w:cs="Arial"/>
                <w:b/>
                <w:bCs/>
                <w:lang w:val="en-GB"/>
              </w:rPr>
              <w:t>o</w:t>
            </w:r>
            <w:r w:rsidRPr="00084EDA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Pr="006579C1">
              <w:rPr>
                <w:rFonts w:ascii="Arial" w:hAnsi="Arial" w:cs="Arial"/>
                <w:b/>
                <w:bCs/>
              </w:rPr>
              <w:t>……………</w:t>
            </w:r>
            <w:r>
              <w:rPr>
                <w:rFonts w:ascii="Arial" w:hAnsi="Arial" w:cs="Arial"/>
                <w:b/>
                <w:bCs/>
              </w:rPr>
              <w:t>..</w:t>
            </w:r>
            <w:r w:rsidRPr="006579C1">
              <w:rPr>
                <w:rFonts w:ascii="Arial" w:hAnsi="Arial" w:cs="Arial"/>
                <w:b/>
                <w:bCs/>
              </w:rPr>
              <w:t>………..</w:t>
            </w:r>
          </w:p>
          <w:p w14:paraId="3D389DA0" w14:textId="77777777" w:rsidR="009B78C5" w:rsidRPr="00084EDA" w:rsidRDefault="009B78C5" w:rsidP="00F66699">
            <w:pPr>
              <w:rPr>
                <w:rFonts w:ascii="Arial" w:hAnsi="Arial" w:cs="Arial"/>
                <w:lang w:val="en-GB"/>
              </w:rPr>
            </w:pPr>
          </w:p>
          <w:p w14:paraId="4003D15A" w14:textId="77777777" w:rsidR="009B78C5" w:rsidRPr="00084EDA" w:rsidRDefault="009B78C5" w:rsidP="00F66699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6D833572" w14:textId="77777777" w:rsidR="009B78C5" w:rsidRPr="00412AC8" w:rsidRDefault="009B78C5" w:rsidP="00F6669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12AC8">
              <w:rPr>
                <w:rFonts w:ascii="Arial" w:hAnsi="Arial" w:cs="Arial"/>
                <w:sz w:val="20"/>
                <w:szCs w:val="20"/>
              </w:rPr>
              <w:t>Dat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 w:rsidRPr="00412A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F58F3">
              <w:rPr>
                <w:rFonts w:ascii="Arial" w:hAnsi="Arial" w:cs="Arial"/>
                <w:sz w:val="20"/>
                <w:szCs w:val="20"/>
              </w:rPr>
              <w:t>………...……</w:t>
            </w:r>
            <w:r>
              <w:rPr>
                <w:rFonts w:ascii="Arial" w:hAnsi="Arial" w:cs="Arial"/>
                <w:sz w:val="20"/>
                <w:szCs w:val="20"/>
              </w:rPr>
              <w:t>…</w:t>
            </w:r>
            <w:r w:rsidRPr="004F58F3">
              <w:rPr>
                <w:rFonts w:ascii="Arial" w:hAnsi="Arial" w:cs="Arial"/>
                <w:sz w:val="20"/>
                <w:szCs w:val="20"/>
              </w:rPr>
              <w:t>…</w:t>
            </w:r>
          </w:p>
          <w:p w14:paraId="5DA648C1" w14:textId="77777777" w:rsidR="009B78C5" w:rsidRPr="00412AC8" w:rsidRDefault="009B78C5" w:rsidP="00F6669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41F525" w14:textId="77777777" w:rsidR="009B78C5" w:rsidRPr="00412AC8" w:rsidRDefault="009B78C5" w:rsidP="00F6669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666EE6" w14:textId="77777777" w:rsidR="009B78C5" w:rsidRPr="00412AC8" w:rsidRDefault="009B78C5" w:rsidP="00F6669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B93AF4" w14:textId="77777777" w:rsidR="009B78C5" w:rsidRPr="00412AC8" w:rsidRDefault="009B78C5" w:rsidP="00F6669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1794D5" w14:textId="77777777" w:rsidR="009B78C5" w:rsidRPr="006579C1" w:rsidRDefault="009B78C5" w:rsidP="00F66699">
            <w:pPr>
              <w:jc w:val="center"/>
              <w:rPr>
                <w:rFonts w:ascii="Arial" w:hAnsi="Arial" w:cs="Arial"/>
                <w:b/>
                <w:bCs/>
              </w:rPr>
            </w:pPr>
            <w:r w:rsidRPr="00084EDA">
              <w:rPr>
                <w:rFonts w:ascii="Arial" w:hAnsi="Arial" w:cs="Arial"/>
                <w:b/>
                <w:bCs/>
                <w:lang w:val="en-GB"/>
              </w:rPr>
              <w:t>ANALISIS N</w:t>
            </w:r>
            <w:r>
              <w:rPr>
                <w:rFonts w:ascii="Arial" w:hAnsi="Arial" w:cs="Arial"/>
                <w:b/>
                <w:bCs/>
                <w:lang w:val="en-GB"/>
              </w:rPr>
              <w:t>o</w:t>
            </w:r>
            <w:r w:rsidRPr="00084EDA">
              <w:rPr>
                <w:rFonts w:ascii="Arial" w:hAnsi="Arial" w:cs="Arial"/>
                <w:b/>
                <w:bCs/>
                <w:lang w:val="en-GB"/>
              </w:rPr>
              <w:t>.</w:t>
            </w:r>
            <w:r w:rsidRPr="006579C1">
              <w:rPr>
                <w:rFonts w:ascii="Arial" w:hAnsi="Arial" w:cs="Arial"/>
                <w:b/>
                <w:bCs/>
              </w:rPr>
              <w:t xml:space="preserve"> ……………</w:t>
            </w:r>
            <w:r>
              <w:rPr>
                <w:rFonts w:ascii="Arial" w:hAnsi="Arial" w:cs="Arial"/>
                <w:b/>
                <w:bCs/>
              </w:rPr>
              <w:t>..</w:t>
            </w:r>
            <w:r w:rsidRPr="006579C1">
              <w:rPr>
                <w:rFonts w:ascii="Arial" w:hAnsi="Arial" w:cs="Arial"/>
                <w:b/>
                <w:bCs/>
              </w:rPr>
              <w:t>………..</w:t>
            </w:r>
          </w:p>
          <w:p w14:paraId="70B58252" w14:textId="77777777" w:rsidR="009B78C5" w:rsidRDefault="009B78C5" w:rsidP="00F66699">
            <w:pPr>
              <w:rPr>
                <w:rFonts w:ascii="Arial" w:hAnsi="Arial" w:cs="Arial"/>
              </w:rPr>
            </w:pPr>
          </w:p>
        </w:tc>
      </w:tr>
      <w:tr w:rsidR="009B78C5" w14:paraId="72601CC0" w14:textId="77777777" w:rsidTr="00F66699">
        <w:tc>
          <w:tcPr>
            <w:tcW w:w="3681" w:type="dxa"/>
          </w:tcPr>
          <w:p w14:paraId="3225940D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66AD96DB" w14:textId="77777777" w:rsidR="009B78C5" w:rsidRDefault="009B78C5" w:rsidP="00F66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....……       …………..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2C812B1F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9B78C5" w14:paraId="3D34A0CD" w14:textId="77777777" w:rsidTr="00F66699">
        <w:tc>
          <w:tcPr>
            <w:tcW w:w="3681" w:type="dxa"/>
          </w:tcPr>
          <w:p w14:paraId="6C3BDF71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ame an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urname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FF7EF41" w14:textId="77777777" w:rsidR="009B78C5" w:rsidRPr="004F58F3" w:rsidRDefault="009B78C5" w:rsidP="00F6669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group no.                              phone</w:t>
            </w:r>
          </w:p>
          <w:p w14:paraId="75A27E88" w14:textId="77777777" w:rsidR="009B78C5" w:rsidRPr="004F58F3" w:rsidRDefault="009B78C5" w:rsidP="00F6669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75DD1326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 xml:space="preserve">ame and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urname</w:t>
            </w:r>
          </w:p>
        </w:tc>
      </w:tr>
      <w:tr w:rsidR="009B78C5" w14:paraId="47B8D5E9" w14:textId="77777777" w:rsidTr="00F66699">
        <w:tc>
          <w:tcPr>
            <w:tcW w:w="3681" w:type="dxa"/>
          </w:tcPr>
          <w:p w14:paraId="2709A606" w14:textId="77777777" w:rsidR="009B78C5" w:rsidRPr="006579C1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38330DF2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19AAC79F" w14:textId="14595375" w:rsidR="009B78C5" w:rsidRDefault="009B78C5" w:rsidP="00F666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……………………………..…</w:t>
            </w:r>
          </w:p>
        </w:tc>
      </w:tr>
      <w:tr w:rsidR="009B78C5" w:rsidRPr="00084EDA" w14:paraId="3BE431E5" w14:textId="77777777" w:rsidTr="00F66699">
        <w:tc>
          <w:tcPr>
            <w:tcW w:w="3681" w:type="dxa"/>
          </w:tcPr>
          <w:p w14:paraId="18F3197F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grant n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o.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4125EC69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F58F3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Pr="004F58F3">
              <w:rPr>
                <w:rFonts w:ascii="Arial" w:hAnsi="Arial" w:cs="Arial"/>
                <w:sz w:val="18"/>
                <w:szCs w:val="18"/>
              </w:rPr>
              <w:t>mail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66EB58BA" w14:textId="7111DFC8" w:rsidR="009B78C5" w:rsidRPr="00084EDA" w:rsidRDefault="009B78C5" w:rsidP="008F23D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 xml:space="preserve">group </w:t>
            </w: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o.</w:t>
            </w:r>
          </w:p>
          <w:p w14:paraId="6DB7B694" w14:textId="77777777" w:rsidR="009B78C5" w:rsidRPr="00084EDA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9B78C5" w14:paraId="1BEEA7F6" w14:textId="77777777" w:rsidTr="00F66699">
        <w:tc>
          <w:tcPr>
            <w:tcW w:w="3681" w:type="dxa"/>
          </w:tcPr>
          <w:p w14:paraId="3C5AE7D9" w14:textId="77777777" w:rsidR="009B78C5" w:rsidRPr="006579C1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067D3884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0CEDDAC6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9B78C5" w14:paraId="48ED9D20" w14:textId="77777777" w:rsidTr="00F66699">
        <w:tc>
          <w:tcPr>
            <w:tcW w:w="3681" w:type="dxa"/>
          </w:tcPr>
          <w:p w14:paraId="2DAE4D87" w14:textId="77777777" w:rsidR="009B78C5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 code</w:t>
            </w:r>
          </w:p>
          <w:p w14:paraId="12E1009F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5CE19FAA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</w:rPr>
              <w:t>elemental composition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56B716AC" w14:textId="0EB3376B" w:rsidR="009B78C5" w:rsidRPr="004F58F3" w:rsidRDefault="008F23DD" w:rsidP="00F6669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 code</w:t>
            </w:r>
          </w:p>
        </w:tc>
      </w:tr>
      <w:tr w:rsidR="009B78C5" w14:paraId="16D87F8F" w14:textId="77777777" w:rsidTr="00F66699">
        <w:tc>
          <w:tcPr>
            <w:tcW w:w="3681" w:type="dxa"/>
          </w:tcPr>
          <w:p w14:paraId="5EB1A9E4" w14:textId="77777777" w:rsidR="009B78C5" w:rsidRPr="006579C1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60CF84CA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142627FB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9B78C5" w14:paraId="293A23AC" w14:textId="77777777" w:rsidTr="00F66699">
        <w:tc>
          <w:tcPr>
            <w:tcW w:w="3681" w:type="dxa"/>
          </w:tcPr>
          <w:p w14:paraId="0AA24D58" w14:textId="77777777" w:rsidR="009B78C5" w:rsidRPr="00084EDA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elting point or boiling point</w:t>
            </w:r>
          </w:p>
          <w:p w14:paraId="0F7DEBE2" w14:textId="77777777" w:rsidR="009B78C5" w:rsidRPr="00084EDA" w:rsidRDefault="009B78C5" w:rsidP="00F6669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6CCEF871" w14:textId="77777777" w:rsidR="009B78C5" w:rsidRPr="00CF667D" w:rsidRDefault="009B78C5" w:rsidP="00F6669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perties</w:t>
            </w:r>
            <w:r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Pr="00DE55DF">
              <w:rPr>
                <w:rFonts w:ascii="Arial" w:hAnsi="Arial" w:cs="Arial"/>
                <w:color w:val="000000"/>
                <w:sz w:val="18"/>
                <w:szCs w:val="18"/>
              </w:rPr>
              <w:t>hygroscopic</w:t>
            </w:r>
            <w:r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DE55DF">
              <w:rPr>
                <w:rFonts w:ascii="Arial" w:hAnsi="Arial" w:cs="Arial"/>
                <w:color w:val="000000"/>
                <w:sz w:val="18"/>
                <w:szCs w:val="18"/>
              </w:rPr>
              <w:t>explosive</w:t>
            </w:r>
            <w:r w:rsidRPr="004F58F3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etc</w:t>
            </w:r>
            <w:r w:rsidRPr="004F58F3">
              <w:rPr>
                <w:rFonts w:ascii="Arial" w:hAnsi="Arial" w:cs="Arial"/>
                <w:color w:val="000000"/>
                <w:sz w:val="18"/>
                <w:szCs w:val="18"/>
              </w:rPr>
              <w:t>.)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6686D378" w14:textId="77777777" w:rsidR="008F23DD" w:rsidRPr="00084EDA" w:rsidRDefault="008F23DD" w:rsidP="008F23D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elting point or boiling point</w:t>
            </w:r>
          </w:p>
          <w:p w14:paraId="5B1E01DB" w14:textId="64B74960" w:rsidR="009B78C5" w:rsidRPr="00084EDA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B78C5" w14:paraId="5E886E49" w14:textId="77777777" w:rsidTr="00F66699">
        <w:tc>
          <w:tcPr>
            <w:tcW w:w="3681" w:type="dxa"/>
          </w:tcPr>
          <w:p w14:paraId="367753A7" w14:textId="77777777" w:rsidR="009B78C5" w:rsidRDefault="009B78C5" w:rsidP="00F6669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</w:rPr>
              <w:t>………...………………………...……</w:t>
            </w:r>
          </w:p>
        </w:tc>
        <w:tc>
          <w:tcPr>
            <w:tcW w:w="3832" w:type="dxa"/>
            <w:gridSpan w:val="2"/>
            <w:tcBorders>
              <w:right w:val="single" w:sz="24" w:space="0" w:color="auto"/>
            </w:tcBorders>
          </w:tcPr>
          <w:p w14:paraId="1AD1032A" w14:textId="77777777" w:rsidR="009B78C5" w:rsidRDefault="009B78C5" w:rsidP="00F66699">
            <w:pPr>
              <w:spacing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..……</w:t>
            </w:r>
          </w:p>
        </w:tc>
        <w:tc>
          <w:tcPr>
            <w:tcW w:w="3822" w:type="dxa"/>
            <w:tcBorders>
              <w:left w:val="single" w:sz="24" w:space="0" w:color="auto"/>
            </w:tcBorders>
          </w:tcPr>
          <w:p w14:paraId="5F731F66" w14:textId="77777777" w:rsidR="009B78C5" w:rsidRDefault="009B78C5" w:rsidP="00F6669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……...……………………………..…</w:t>
            </w:r>
          </w:p>
        </w:tc>
      </w:tr>
      <w:tr w:rsidR="009B78C5" w:rsidRPr="008F23DD" w14:paraId="3C2CDAFC" w14:textId="77777777" w:rsidTr="00F66699">
        <w:trPr>
          <w:trHeight w:val="502"/>
        </w:trPr>
        <w:tc>
          <w:tcPr>
            <w:tcW w:w="3681" w:type="dxa"/>
            <w:tcBorders>
              <w:bottom w:val="single" w:sz="24" w:space="0" w:color="auto"/>
            </w:tcBorders>
          </w:tcPr>
          <w:p w14:paraId="32FBC561" w14:textId="77777777" w:rsidR="009B78C5" w:rsidRPr="004F58F3" w:rsidRDefault="009B78C5" w:rsidP="00F6669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E79B4">
              <w:rPr>
                <w:rFonts w:ascii="Arial" w:hAnsi="Arial" w:cs="Arial"/>
                <w:color w:val="000000"/>
                <w:sz w:val="18"/>
                <w:szCs w:val="18"/>
              </w:rPr>
              <w:t xml:space="preserve">approximate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  <w:r w:rsidRPr="008E79B4">
              <w:rPr>
                <w:rFonts w:ascii="Arial" w:hAnsi="Arial" w:cs="Arial"/>
                <w:color w:val="000000"/>
                <w:sz w:val="18"/>
                <w:szCs w:val="18"/>
              </w:rPr>
              <w:t xml:space="preserve"> composition </w:t>
            </w:r>
          </w:p>
        </w:tc>
        <w:tc>
          <w:tcPr>
            <w:tcW w:w="3832" w:type="dxa"/>
            <w:gridSpan w:val="2"/>
            <w:tcBorders>
              <w:bottom w:val="single" w:sz="24" w:space="0" w:color="auto"/>
              <w:right w:val="single" w:sz="24" w:space="0" w:color="auto"/>
            </w:tcBorders>
          </w:tcPr>
          <w:p w14:paraId="40B9A140" w14:textId="77777777" w:rsidR="00F21BB1" w:rsidRDefault="009B78C5" w:rsidP="00F21BB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21B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elements to be determined</w:t>
            </w:r>
          </w:p>
          <w:p w14:paraId="26A2F4BB" w14:textId="4553F3B8" w:rsidR="00F21BB1" w:rsidRPr="00F21BB1" w:rsidRDefault="00F21BB1" w:rsidP="00F21BB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F21BB1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(C, H, N, S, F, Cl, Br, I)</w:t>
            </w:r>
          </w:p>
          <w:p w14:paraId="7FCFF26D" w14:textId="54937310" w:rsidR="009B78C5" w:rsidRPr="00F21BB1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822" w:type="dxa"/>
            <w:tcBorders>
              <w:left w:val="single" w:sz="24" w:space="0" w:color="auto"/>
              <w:bottom w:val="single" w:sz="24" w:space="0" w:color="auto"/>
            </w:tcBorders>
          </w:tcPr>
          <w:p w14:paraId="679437C8" w14:textId="634D1E77" w:rsidR="009B78C5" w:rsidRPr="00084EDA" w:rsidRDefault="009B78C5" w:rsidP="00F66699">
            <w:pPr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84ED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elemental composition</w:t>
            </w:r>
          </w:p>
        </w:tc>
      </w:tr>
      <w:tr w:rsidR="009B78C5" w14:paraId="6EBB9AB4" w14:textId="77777777" w:rsidTr="00F66699">
        <w:tc>
          <w:tcPr>
            <w:tcW w:w="5597" w:type="dxa"/>
            <w:gridSpan w:val="2"/>
            <w:tcBorders>
              <w:top w:val="single" w:sz="24" w:space="0" w:color="auto"/>
              <w:right w:val="single" w:sz="24" w:space="0" w:color="auto"/>
            </w:tcBorders>
          </w:tcPr>
          <w:p w14:paraId="1FD9BB88" w14:textId="77777777" w:rsidR="009B78C5" w:rsidRPr="00D572FB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E79B4">
              <w:rPr>
                <w:rFonts w:ascii="Arial" w:hAnsi="Arial" w:cs="Arial"/>
                <w:b/>
                <w:bCs/>
                <w:color w:val="000000"/>
              </w:rPr>
              <w:t>OUTCOME</w:t>
            </w:r>
          </w:p>
          <w:p w14:paraId="7EFC1CE8" w14:textId="77777777" w:rsidR="009B78C5" w:rsidRPr="00D572FB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28EDDB95" w14:textId="77777777" w:rsidR="009B78C5" w:rsidRPr="00D572FB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480D9ACD" w14:textId="77777777" w:rsidR="009B78C5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4CF882BD" w14:textId="77777777" w:rsidR="009B78C5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7A8CCFFB" w14:textId="1F62CBBF" w:rsidR="009B78C5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2C2F317C" w14:textId="77777777" w:rsidR="009B78C5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  <w:p w14:paraId="0713BCE9" w14:textId="77777777" w:rsidR="009B78C5" w:rsidRPr="00D572FB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</w:p>
        </w:tc>
        <w:tc>
          <w:tcPr>
            <w:tcW w:w="1916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1B42D957" w14:textId="77777777" w:rsidR="009B78C5" w:rsidRPr="00D572FB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NOTES</w:t>
            </w:r>
          </w:p>
        </w:tc>
        <w:tc>
          <w:tcPr>
            <w:tcW w:w="3822" w:type="dxa"/>
            <w:tcBorders>
              <w:top w:val="single" w:sz="24" w:space="0" w:color="auto"/>
              <w:left w:val="single" w:sz="24" w:space="0" w:color="auto"/>
            </w:tcBorders>
          </w:tcPr>
          <w:p w14:paraId="6E9895E6" w14:textId="77777777" w:rsidR="009B78C5" w:rsidRPr="008E79B4" w:rsidRDefault="009B78C5" w:rsidP="00F66699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E79B4">
              <w:rPr>
                <w:rFonts w:ascii="Arial" w:hAnsi="Arial" w:cs="Arial"/>
                <w:b/>
                <w:bCs/>
                <w:color w:val="000000"/>
              </w:rPr>
              <w:t>OUTCOME</w:t>
            </w:r>
          </w:p>
        </w:tc>
      </w:tr>
    </w:tbl>
    <w:p w14:paraId="65276DB9" w14:textId="77777777" w:rsidR="009B78C5" w:rsidRPr="006579C1" w:rsidRDefault="009B78C5" w:rsidP="00F21BB1">
      <w:pPr>
        <w:rPr>
          <w:rFonts w:ascii="Arial" w:hAnsi="Arial" w:cs="Arial"/>
        </w:rPr>
      </w:pPr>
    </w:p>
    <w:sectPr w:rsidR="009B78C5" w:rsidRPr="006579C1" w:rsidSect="00F21BB1">
      <w:pgSz w:w="11906" w:h="16838" w:code="9"/>
      <w:pgMar w:top="284" w:right="567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NDa0sDA2MzUxMTJT0lEKTi0uzszPAykwNKwFAO2oz9otAAAA"/>
  </w:docVars>
  <w:rsids>
    <w:rsidRoot w:val="006579C1"/>
    <w:rsid w:val="000148E4"/>
    <w:rsid w:val="00041FA5"/>
    <w:rsid w:val="00084EDA"/>
    <w:rsid w:val="0011179A"/>
    <w:rsid w:val="00127F5A"/>
    <w:rsid w:val="001B100A"/>
    <w:rsid w:val="002436A0"/>
    <w:rsid w:val="00252062"/>
    <w:rsid w:val="00270580"/>
    <w:rsid w:val="0028025A"/>
    <w:rsid w:val="003A102F"/>
    <w:rsid w:val="003A4A03"/>
    <w:rsid w:val="003B1F11"/>
    <w:rsid w:val="003E7832"/>
    <w:rsid w:val="00412AC8"/>
    <w:rsid w:val="0047746F"/>
    <w:rsid w:val="0049544E"/>
    <w:rsid w:val="004B40F9"/>
    <w:rsid w:val="004F58F3"/>
    <w:rsid w:val="005D0E44"/>
    <w:rsid w:val="005E4D31"/>
    <w:rsid w:val="006579C1"/>
    <w:rsid w:val="00682960"/>
    <w:rsid w:val="006B001F"/>
    <w:rsid w:val="00712143"/>
    <w:rsid w:val="00782F40"/>
    <w:rsid w:val="007A30E1"/>
    <w:rsid w:val="007B0D69"/>
    <w:rsid w:val="007E31D3"/>
    <w:rsid w:val="007F6556"/>
    <w:rsid w:val="00847709"/>
    <w:rsid w:val="00863D88"/>
    <w:rsid w:val="008E46CF"/>
    <w:rsid w:val="008E79B4"/>
    <w:rsid w:val="008F23DD"/>
    <w:rsid w:val="00980097"/>
    <w:rsid w:val="00984E89"/>
    <w:rsid w:val="00993A3E"/>
    <w:rsid w:val="009B78C5"/>
    <w:rsid w:val="009D76BC"/>
    <w:rsid w:val="00A14C95"/>
    <w:rsid w:val="00A23C13"/>
    <w:rsid w:val="00A7699A"/>
    <w:rsid w:val="00B13D60"/>
    <w:rsid w:val="00B15CF3"/>
    <w:rsid w:val="00B9561F"/>
    <w:rsid w:val="00BC3E3D"/>
    <w:rsid w:val="00BD2798"/>
    <w:rsid w:val="00C92D0A"/>
    <w:rsid w:val="00C93F1C"/>
    <w:rsid w:val="00CF667D"/>
    <w:rsid w:val="00D4192F"/>
    <w:rsid w:val="00D572FB"/>
    <w:rsid w:val="00D602FB"/>
    <w:rsid w:val="00DC2FD1"/>
    <w:rsid w:val="00DE55DF"/>
    <w:rsid w:val="00E0007C"/>
    <w:rsid w:val="00E31ED7"/>
    <w:rsid w:val="00E464EB"/>
    <w:rsid w:val="00EF73E1"/>
    <w:rsid w:val="00F21BB1"/>
    <w:rsid w:val="00FB32A4"/>
    <w:rsid w:val="00FE252C"/>
    <w:rsid w:val="00FF0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67B91A"/>
  <w15:chartTrackingRefBased/>
  <w15:docId w15:val="{56772299-4E20-491D-B4BD-0987EB536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57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E14B7-D5A5-4A7B-A293-D7F990520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282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órecki Marcin</dc:creator>
  <cp:keywords/>
  <dc:description/>
  <cp:lastModifiedBy>Marcin</cp:lastModifiedBy>
  <cp:revision>73</cp:revision>
  <dcterms:created xsi:type="dcterms:W3CDTF">2021-01-16T17:53:00Z</dcterms:created>
  <dcterms:modified xsi:type="dcterms:W3CDTF">2021-05-26T12:49:00Z</dcterms:modified>
</cp:coreProperties>
</file>